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B261" w14:textId="16B7203D" w:rsidR="00FC1A91" w:rsidRDefault="00FC1A91" w:rsidP="00FC1A91">
      <w:pPr>
        <w:pStyle w:val="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52C8E2F8" w14:textId="77777777" w:rsidR="00FC1A91" w:rsidRPr="00FC1A91" w:rsidRDefault="00FC1A91" w:rsidP="00743DE8">
      <w:pPr>
        <w:pStyle w:val="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8" w:history="1">
        <w:r w:rsidRPr="00FC1A91">
          <w:rPr>
            <w:rStyle w:val="a9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9" w:history="1">
        <w:r w:rsidRPr="00FC1A91">
          <w:rPr>
            <w:rStyle w:val="a9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44E5E" wp14:editId="41F4D54C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4F151F" wp14:editId="27CB6BD7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51D30749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000000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5" w:history="1">
                    <w:r w:rsidRPr="0025613E">
                      <w:rPr>
                        <w:rStyle w:val="a9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2"/>
        <w:rPr>
          <w:lang w:val="bg-BG"/>
        </w:rPr>
      </w:pPr>
      <w:r w:rsidRPr="00743DE8">
        <w:lastRenderedPageBreak/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1618D5E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000000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2054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2052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ac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1ABB14C7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ac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ac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6" w:history="1">
        <w:r w:rsidRPr="00F42A65">
          <w:rPr>
            <w:rStyle w:val="a9"/>
          </w:rPr>
          <w:t>https://parseapi.back4app.com/classes/</w:t>
        </w:r>
        <w:r w:rsidRPr="00F42A65">
          <w:rPr>
            <w:rStyle w:val="a9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ac"/>
      </w:pPr>
    </w:p>
    <w:p w14:paraId="467E9B75" w14:textId="77777777" w:rsidR="00196324" w:rsidRDefault="00196324" w:rsidP="002E2C16">
      <w:pPr>
        <w:pStyle w:val="ac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 w:rsidRPr="00196324">
        <w:rPr>
          <w:rStyle w:val="a9"/>
        </w:rPr>
        <w:t>/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5A8C7E46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ac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</w:p>
    <w:p w14:paraId="602A8120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ac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ac"/>
      </w:pPr>
    </w:p>
    <w:p w14:paraId="6688CFC2" w14:textId="77777777" w:rsidR="00F745D8" w:rsidRDefault="00F745D8" w:rsidP="002E2C16">
      <w:pPr>
        <w:pStyle w:val="ac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63CEFC04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ac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ac"/>
      </w:pPr>
    </w:p>
    <w:p w14:paraId="0427AB9A" w14:textId="77777777" w:rsidR="00F745D8" w:rsidRDefault="00F745D8" w:rsidP="002E2C16">
      <w:pPr>
        <w:pStyle w:val="ac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05A7AA56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3"/>
      </w:pPr>
      <w:r w:rsidRPr="00F745D8">
        <w:t>Documentation</w:t>
      </w:r>
    </w:p>
    <w:p w14:paraId="44FACAA9" w14:textId="77777777" w:rsidR="00F745D8" w:rsidRDefault="00F745D8" w:rsidP="00F745D8">
      <w:pPr>
        <w:pStyle w:val="ac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ac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54142A">
      <w:headerReference w:type="default" r:id="rId52"/>
      <w:footerReference w:type="default" r:id="rId5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F8748" w14:textId="77777777" w:rsidR="0054142A" w:rsidRDefault="0054142A" w:rsidP="008068A2">
      <w:pPr>
        <w:spacing w:after="0" w:line="240" w:lineRule="auto"/>
      </w:pPr>
      <w:r>
        <w:separator/>
      </w:r>
    </w:p>
  </w:endnote>
  <w:endnote w:type="continuationSeparator" w:id="0">
    <w:p w14:paraId="0A8748B7" w14:textId="77777777" w:rsidR="0054142A" w:rsidRDefault="005414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6C1A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91F0E" w:rsidRPr="00691F0E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E4156" w14:textId="77777777" w:rsidR="0054142A" w:rsidRDefault="0054142A" w:rsidP="008068A2">
      <w:pPr>
        <w:spacing w:after="0" w:line="240" w:lineRule="auto"/>
      </w:pPr>
      <w:r>
        <w:separator/>
      </w:r>
    </w:p>
  </w:footnote>
  <w:footnote w:type="continuationSeparator" w:id="0">
    <w:p w14:paraId="675029DF" w14:textId="77777777" w:rsidR="0054142A" w:rsidRDefault="005414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57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 w16cid:durableId="1071268489">
    <w:abstractNumId w:val="2"/>
  </w:num>
  <w:num w:numId="2" w16cid:durableId="135223559">
    <w:abstractNumId w:val="0"/>
  </w:num>
  <w:num w:numId="3" w16cid:durableId="519390540">
    <w:abstractNumId w:val="7"/>
  </w:num>
  <w:num w:numId="4" w16cid:durableId="647633063">
    <w:abstractNumId w:val="5"/>
  </w:num>
  <w:num w:numId="5" w16cid:durableId="359818485">
    <w:abstractNumId w:val="6"/>
  </w:num>
  <w:num w:numId="6" w16cid:durableId="138152096">
    <w:abstractNumId w:val="3"/>
  </w:num>
  <w:num w:numId="7" w16cid:durableId="10183095">
    <w:abstractNumId w:val="1"/>
  </w:num>
  <w:num w:numId="8" w16cid:durableId="383481668">
    <w:abstractNumId w:val="2"/>
  </w:num>
  <w:num w:numId="9" w16cid:durableId="111943277">
    <w:abstractNumId w:val="2"/>
  </w:num>
  <w:num w:numId="10" w16cid:durableId="85939086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5505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6872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42A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6E5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nsole.firebase.google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s://parseapi.back4app.com/classes/%7bMyCustomClassName%7d" TargetMode="External"/><Relationship Id="rId8" Type="http://schemas.openxmlformats.org/officeDocument/2006/relationships/hyperlink" Target="https://www.getpostman.com/downloads/" TargetMode="External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parseapi.back4app.com/classes/%7bMyCustomClassName%7d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testapp-fc138.firebaseio.com/.json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5</Pages>
  <Words>985</Words>
  <Characters>5618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3</cp:revision>
  <cp:lastPrinted>2015-10-26T22:35:00Z</cp:lastPrinted>
  <dcterms:created xsi:type="dcterms:W3CDTF">2019-11-12T12:29:00Z</dcterms:created>
  <dcterms:modified xsi:type="dcterms:W3CDTF">2024-01-31T11:39:00Z</dcterms:modified>
  <cp:category>computer programming;programming;software development;software engineering</cp:category>
</cp:coreProperties>
</file>